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2846F4" w14:textId="4E270A89" w:rsidR="00B136D6" w:rsidRPr="00AF717A" w:rsidRDefault="005252BF" w:rsidP="00B136D6">
      <w:pPr>
        <w:rPr>
          <w:b/>
        </w:rPr>
      </w:pPr>
      <w:r w:rsidRPr="00681746">
        <w:rPr>
          <w:b/>
          <w:color w:val="000000" w:themeColor="text1"/>
        </w:rPr>
        <w:t xml:space="preserve">Student </w:t>
      </w:r>
      <w:r w:rsidR="007935E5" w:rsidRPr="00681746">
        <w:rPr>
          <w:b/>
          <w:color w:val="000000" w:themeColor="text1"/>
        </w:rPr>
        <w:t>Rep</w:t>
      </w:r>
      <w:r w:rsidR="0061044E">
        <w:rPr>
          <w:b/>
          <w:color w:val="000000" w:themeColor="text1"/>
        </w:rPr>
        <w:t>resentative</w:t>
      </w:r>
      <w:r w:rsidR="006C7318" w:rsidRPr="00681746">
        <w:rPr>
          <w:b/>
        </w:rPr>
        <w:t xml:space="preserve"> </w:t>
      </w:r>
      <w:r w:rsidR="006C7318">
        <w:rPr>
          <w:b/>
        </w:rPr>
        <w:t>Council</w:t>
      </w:r>
      <w:r w:rsidR="007935E5">
        <w:rPr>
          <w:b/>
        </w:rPr>
        <w:t xml:space="preserve"> Meeting</w:t>
      </w:r>
      <w:r w:rsidR="0061044E">
        <w:rPr>
          <w:b/>
        </w:rPr>
        <w:t xml:space="preserve"> #X</w:t>
      </w:r>
      <w:r w:rsidR="007935E5">
        <w:rPr>
          <w:b/>
        </w:rPr>
        <w:t xml:space="preserve"> for 20</w:t>
      </w:r>
      <w:r w:rsidR="0061044E">
        <w:rPr>
          <w:b/>
        </w:rPr>
        <w:t>XX</w:t>
      </w:r>
    </w:p>
    <w:p w14:paraId="3F36F46E" w14:textId="77777777" w:rsidR="00B136D6" w:rsidRDefault="00B136D6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90"/>
        <w:gridCol w:w="6562"/>
      </w:tblGrid>
      <w:tr w:rsidR="003104AD" w:rsidRPr="00A56E40" w14:paraId="6AF169A2" w14:textId="77777777" w:rsidTr="007935E5">
        <w:tc>
          <w:tcPr>
            <w:tcW w:w="2390" w:type="dxa"/>
          </w:tcPr>
          <w:p w14:paraId="3A4BE81E" w14:textId="77777777" w:rsidR="003104AD" w:rsidRPr="00A56E40" w:rsidRDefault="003104AD" w:rsidP="004525A9">
            <w:pPr>
              <w:pStyle w:val="RowHeader"/>
            </w:pPr>
            <w:r w:rsidRPr="00A56E40">
              <w:t xml:space="preserve">Date: </w:t>
            </w:r>
          </w:p>
        </w:tc>
        <w:tc>
          <w:tcPr>
            <w:tcW w:w="6562" w:type="dxa"/>
          </w:tcPr>
          <w:p w14:paraId="0D149DAB" w14:textId="4ACC1B5C" w:rsidR="003104AD" w:rsidRPr="00A56E40" w:rsidRDefault="003104AD" w:rsidP="0032739B">
            <w:pPr>
              <w:pStyle w:val="RowData"/>
            </w:pPr>
          </w:p>
        </w:tc>
      </w:tr>
      <w:tr w:rsidR="003104AD" w:rsidRPr="00A56E40" w14:paraId="393515DF" w14:textId="77777777" w:rsidTr="007935E5">
        <w:tc>
          <w:tcPr>
            <w:tcW w:w="2390" w:type="dxa"/>
          </w:tcPr>
          <w:p w14:paraId="4A6E54C0" w14:textId="77777777" w:rsidR="003104AD" w:rsidRPr="00A56E40" w:rsidRDefault="003104AD" w:rsidP="004525A9">
            <w:pPr>
              <w:pStyle w:val="RowHeader"/>
            </w:pPr>
            <w:r w:rsidRPr="00A56E40">
              <w:t xml:space="preserve">Time and </w:t>
            </w:r>
            <w:r>
              <w:t>venue</w:t>
            </w:r>
            <w:r w:rsidRPr="00A56E40">
              <w:t>:</w:t>
            </w:r>
          </w:p>
        </w:tc>
        <w:tc>
          <w:tcPr>
            <w:tcW w:w="6562" w:type="dxa"/>
          </w:tcPr>
          <w:p w14:paraId="05B62EFB" w14:textId="1342805A" w:rsidR="003104AD" w:rsidRPr="00A56E40" w:rsidRDefault="003104AD" w:rsidP="004525A9">
            <w:pPr>
              <w:pStyle w:val="RowData"/>
            </w:pPr>
          </w:p>
        </w:tc>
      </w:tr>
      <w:tr w:rsidR="008B6673" w:rsidRPr="00A56E40" w14:paraId="46EBFCA6" w14:textId="77777777" w:rsidTr="007935E5">
        <w:tc>
          <w:tcPr>
            <w:tcW w:w="2390" w:type="dxa"/>
          </w:tcPr>
          <w:p w14:paraId="1D64A52B" w14:textId="688B9D55" w:rsidR="008B6673" w:rsidRPr="00A56E40" w:rsidRDefault="008B6673" w:rsidP="004525A9">
            <w:pPr>
              <w:pStyle w:val="RowHeader"/>
            </w:pPr>
            <w:r w:rsidRPr="0033745F">
              <w:t>Discussion Theme</w:t>
            </w:r>
          </w:p>
        </w:tc>
        <w:tc>
          <w:tcPr>
            <w:tcW w:w="6562" w:type="dxa"/>
          </w:tcPr>
          <w:p w14:paraId="39212096" w14:textId="77777777" w:rsidR="008B6673" w:rsidRDefault="008B6673" w:rsidP="004525A9">
            <w:pPr>
              <w:pStyle w:val="RowData"/>
            </w:pPr>
          </w:p>
        </w:tc>
      </w:tr>
    </w:tbl>
    <w:p w14:paraId="6D778593" w14:textId="77777777" w:rsidR="003104AD" w:rsidRDefault="003104AD" w:rsidP="00CC29A4"/>
    <w:p w14:paraId="46CBC85A" w14:textId="5ADBEA63" w:rsidR="008B6673" w:rsidRDefault="008B6673" w:rsidP="00CD5A2E">
      <w:pPr>
        <w:pStyle w:val="PointMain"/>
        <w:rPr>
          <w:b/>
        </w:rPr>
      </w:pPr>
      <w:r>
        <w:rPr>
          <w:b/>
        </w:rPr>
        <w:t xml:space="preserve">Recording Statement </w:t>
      </w:r>
    </w:p>
    <w:p w14:paraId="0C64B322" w14:textId="5998679D" w:rsidR="007119A9" w:rsidRDefault="008B6673" w:rsidP="00CD5A2E">
      <w:pPr>
        <w:pStyle w:val="PointMain"/>
        <w:rPr>
          <w:b/>
        </w:rPr>
      </w:pPr>
      <w:r>
        <w:rPr>
          <w:b/>
        </w:rPr>
        <w:t xml:space="preserve">Acknowledgment of Country </w:t>
      </w:r>
    </w:p>
    <w:p w14:paraId="4D6C3080" w14:textId="2620F65F" w:rsidR="00CD5A2E" w:rsidRDefault="008B6673" w:rsidP="00CD5A2E">
      <w:pPr>
        <w:pStyle w:val="PointMain"/>
        <w:rPr>
          <w:b/>
        </w:rPr>
      </w:pPr>
      <w:r>
        <w:rPr>
          <w:b/>
        </w:rPr>
        <w:t xml:space="preserve">Welcome &amp; </w:t>
      </w:r>
      <w:r w:rsidR="00C73F85" w:rsidRPr="0033745F">
        <w:rPr>
          <w:b/>
        </w:rPr>
        <w:t>A</w:t>
      </w:r>
      <w:r w:rsidR="005252BF" w:rsidRPr="0033745F">
        <w:rPr>
          <w:b/>
        </w:rPr>
        <w:t xml:space="preserve">pologies </w:t>
      </w:r>
    </w:p>
    <w:p w14:paraId="0865DCC6" w14:textId="0012DEB8" w:rsidR="006C7318" w:rsidRPr="0033745F" w:rsidRDefault="00F25F0A" w:rsidP="006C7318">
      <w:pPr>
        <w:pStyle w:val="PointMain"/>
        <w:rPr>
          <w:b/>
        </w:rPr>
      </w:pPr>
      <w:r w:rsidRPr="0033745F">
        <w:rPr>
          <w:b/>
        </w:rPr>
        <w:t xml:space="preserve">Discussion Theme </w:t>
      </w:r>
      <w:r w:rsidR="002E32A5" w:rsidRPr="0033745F">
        <w:rPr>
          <w:b/>
        </w:rPr>
        <w:t>–</w:t>
      </w:r>
      <w:r w:rsidRPr="0033745F">
        <w:rPr>
          <w:b/>
        </w:rPr>
        <w:t xml:space="preserve"> </w:t>
      </w:r>
    </w:p>
    <w:p w14:paraId="69E367A6" w14:textId="5489F99B" w:rsidR="002C031E" w:rsidRPr="009E2AB1" w:rsidRDefault="0061044E" w:rsidP="00F459C6">
      <w:pPr>
        <w:pStyle w:val="PointSub"/>
      </w:pPr>
      <w:r>
        <w:rPr>
          <w:b/>
        </w:rPr>
        <w:t>XXXXXXXXXXX</w:t>
      </w:r>
    </w:p>
    <w:p w14:paraId="6D1E3DFD" w14:textId="77777777" w:rsidR="0061044E" w:rsidRPr="009E2AB1" w:rsidRDefault="0061044E" w:rsidP="0061044E">
      <w:pPr>
        <w:pStyle w:val="PointSub"/>
      </w:pPr>
      <w:r>
        <w:rPr>
          <w:b/>
        </w:rPr>
        <w:t>XXXXXXXXXXX</w:t>
      </w:r>
    </w:p>
    <w:p w14:paraId="55D2180F" w14:textId="7429FDE3" w:rsidR="00A14DFB" w:rsidRPr="009E2AB1" w:rsidRDefault="0061044E" w:rsidP="009D59C9">
      <w:pPr>
        <w:pStyle w:val="PointSub"/>
      </w:pPr>
      <w:r>
        <w:rPr>
          <w:b/>
        </w:rPr>
        <w:t>XXXXXXXXXXX</w:t>
      </w:r>
    </w:p>
    <w:p w14:paraId="1E45730C" w14:textId="7304293F" w:rsidR="00D23153" w:rsidRDefault="00A14DFB" w:rsidP="00D23153">
      <w:pPr>
        <w:pStyle w:val="PointMain"/>
        <w:rPr>
          <w:b/>
        </w:rPr>
      </w:pPr>
      <w:r>
        <w:rPr>
          <w:b/>
        </w:rPr>
        <w:t>General Business</w:t>
      </w:r>
    </w:p>
    <w:p w14:paraId="01AF5E09" w14:textId="6FE9D31A" w:rsidR="00A14DFB" w:rsidRPr="0033745F" w:rsidRDefault="00A14DFB" w:rsidP="00D23153">
      <w:pPr>
        <w:pStyle w:val="PointMain"/>
        <w:rPr>
          <w:b/>
        </w:rPr>
      </w:pPr>
      <w:r>
        <w:rPr>
          <w:b/>
        </w:rPr>
        <w:t xml:space="preserve">Recommendations </w:t>
      </w:r>
    </w:p>
    <w:p w14:paraId="4182E58D" w14:textId="776A2F07" w:rsidR="00D23153" w:rsidRDefault="00D23153" w:rsidP="00D23153">
      <w:pPr>
        <w:pStyle w:val="PointSub"/>
      </w:pPr>
      <w:r>
        <w:t>What recomm</w:t>
      </w:r>
      <w:r w:rsidR="00BE56CF">
        <w:t>e</w:t>
      </w:r>
      <w:r>
        <w:t>ndation</w:t>
      </w:r>
      <w:r w:rsidR="00BE56CF">
        <w:t>s</w:t>
      </w:r>
      <w:r>
        <w:t xml:space="preserve"> are you putting to the institute to improve the student experience regarding </w:t>
      </w:r>
      <w:r w:rsidR="0061044E">
        <w:t>XXXXXXXXXXXX</w:t>
      </w:r>
      <w:r>
        <w:t xml:space="preserve">? </w:t>
      </w:r>
    </w:p>
    <w:p w14:paraId="31C474AE" w14:textId="62207BCF" w:rsidR="005252BF" w:rsidRPr="0033745F" w:rsidRDefault="00BE56CF" w:rsidP="005252BF">
      <w:pPr>
        <w:pStyle w:val="PointMain"/>
        <w:rPr>
          <w:b/>
        </w:rPr>
      </w:pPr>
      <w:r w:rsidRPr="0033745F">
        <w:rPr>
          <w:b/>
        </w:rPr>
        <w:t xml:space="preserve">Next meeting &amp; meeting topic. </w:t>
      </w:r>
    </w:p>
    <w:p w14:paraId="1616CA05" w14:textId="0350EF5F" w:rsidR="008E0CEE" w:rsidRDefault="008E0CEE" w:rsidP="00003B83">
      <w:pPr>
        <w:pStyle w:val="PointMain"/>
        <w:numPr>
          <w:ilvl w:val="0"/>
          <w:numId w:val="0"/>
        </w:numPr>
      </w:pPr>
    </w:p>
    <w:p w14:paraId="52FBC2E9" w14:textId="313A72D0" w:rsidR="008E0CEE" w:rsidRDefault="008E0CEE" w:rsidP="00003B83">
      <w:pPr>
        <w:pStyle w:val="PointMain"/>
        <w:numPr>
          <w:ilvl w:val="0"/>
          <w:numId w:val="0"/>
        </w:numPr>
      </w:pPr>
      <w:r>
        <w:t xml:space="preserve">Meeting # </w:t>
      </w:r>
      <w:r w:rsidR="0061044E">
        <w:t>X</w:t>
      </w:r>
      <w:r>
        <w:t xml:space="preserve"> </w:t>
      </w:r>
      <w:r w:rsidR="0061044E">
        <w:t>–</w:t>
      </w:r>
      <w:r>
        <w:t xml:space="preserve"> </w:t>
      </w:r>
      <w:r w:rsidR="0061044E">
        <w:t>[INSERT TIME, DATE AND DISCUSSION THEME]</w:t>
      </w:r>
      <w:r w:rsidR="00527074">
        <w:t xml:space="preserve"> </w:t>
      </w:r>
    </w:p>
    <w:sectPr w:rsidR="008E0CEE" w:rsidSect="00F44B4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1418" w:right="1418" w:bottom="1418" w:left="1418" w:header="340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92CAD1" w14:textId="77777777" w:rsidR="00B03623" w:rsidRDefault="00B03623">
      <w:r>
        <w:separator/>
      </w:r>
    </w:p>
  </w:endnote>
  <w:endnote w:type="continuationSeparator" w:id="0">
    <w:p w14:paraId="083412CD" w14:textId="77777777" w:rsidR="00B03623" w:rsidRDefault="00B036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74C1FD" w14:textId="77777777" w:rsidR="00547749" w:rsidRDefault="0054774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83C29A" w14:textId="77777777" w:rsidR="00547749" w:rsidRDefault="0054774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C3D3DE" w14:textId="77777777" w:rsidR="00547749" w:rsidRDefault="0054774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D00023" w14:textId="77777777" w:rsidR="00B03623" w:rsidRDefault="00B03623">
      <w:r>
        <w:separator/>
      </w:r>
    </w:p>
  </w:footnote>
  <w:footnote w:type="continuationSeparator" w:id="0">
    <w:p w14:paraId="5FF0F8A1" w14:textId="77777777" w:rsidR="00B03623" w:rsidRDefault="00B0362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EC0AAF" w14:textId="77777777" w:rsidR="00547749" w:rsidRDefault="0054774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5A83B8" w14:textId="77777777" w:rsidR="00547749" w:rsidRDefault="0054774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500FFF" w14:textId="77777777" w:rsidR="00CC29A4" w:rsidRDefault="00F26C5F">
    <w:pPr>
      <w:pStyle w:val="Header"/>
    </w:pPr>
    <w:r>
      <w:rPr>
        <w:noProof/>
      </w:rPr>
      <w:drawing>
        <wp:inline distT="0" distB="0" distL="0" distR="0" wp14:anchorId="11B3AAF8" wp14:editId="34B2B394">
          <wp:extent cx="5742000" cy="1216800"/>
          <wp:effectExtent l="0" t="0" r="0" b="254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genda_panel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5742000" cy="1216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A827DDC" w14:textId="77777777" w:rsidR="00CF0200" w:rsidRDefault="00CF020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A00902"/>
    <w:multiLevelType w:val="hybridMultilevel"/>
    <w:tmpl w:val="952885C6"/>
    <w:lvl w:ilvl="0" w:tplc="9C20E5D4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B808F3"/>
    <w:multiLevelType w:val="hybridMultilevel"/>
    <w:tmpl w:val="F416ABE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D200003"/>
    <w:multiLevelType w:val="multilevel"/>
    <w:tmpl w:val="89DE6FEA"/>
    <w:lvl w:ilvl="0">
      <w:start w:val="1"/>
      <w:numFmt w:val="decimal"/>
      <w:pStyle w:val="PointMain"/>
      <w:lvlText w:val="%1."/>
      <w:lvlJc w:val="left"/>
      <w:pPr>
        <w:tabs>
          <w:tab w:val="num" w:pos="360"/>
        </w:tabs>
        <w:ind w:left="0" w:firstLine="0"/>
      </w:pPr>
      <w:rPr>
        <w:rFonts w:ascii="Arial" w:hAnsi="Arial" w:hint="default"/>
        <w:b/>
        <w:i w:val="0"/>
        <w:caps w:val="0"/>
        <w:strike w:val="0"/>
        <w:dstrike w:val="0"/>
        <w:vanish w:val="0"/>
        <w:color w:val="000000"/>
        <w:sz w:val="22"/>
        <w:szCs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PointSub"/>
      <w:lvlText w:val="%1.%2."/>
      <w:lvlJc w:val="left"/>
      <w:pPr>
        <w:tabs>
          <w:tab w:val="num" w:pos="792"/>
        </w:tabs>
        <w:ind w:left="792" w:hanging="432"/>
      </w:pPr>
      <w:rPr>
        <w:rFonts w:ascii="Arial" w:hAnsi="Arial" w:hint="default"/>
        <w:b/>
        <w:i w:val="0"/>
        <w:sz w:val="22"/>
        <w:szCs w:val="22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3" w15:restartNumberingAfterBreak="0">
    <w:nsid w:val="225561AB"/>
    <w:multiLevelType w:val="multilevel"/>
    <w:tmpl w:val="60E220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color w:val="000000"/>
        <w:sz w:val="22"/>
        <w:szCs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D5C4D13"/>
    <w:multiLevelType w:val="hybridMultilevel"/>
    <w:tmpl w:val="301638F8"/>
    <w:lvl w:ilvl="0" w:tplc="B4F0CCD4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color w:val="000000"/>
        <w:sz w:val="22"/>
        <w:szCs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E5A6CF2"/>
    <w:multiLevelType w:val="multilevel"/>
    <w:tmpl w:val="461AE9B2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  <w:rPr>
        <w:rFonts w:ascii="Arial" w:hAnsi="Arial"/>
        <w:b/>
        <w:bCs/>
        <w:sz w:val="22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ascii="Arial" w:hAnsi="Arial" w:hint="default"/>
        <w:b/>
        <w:i w:val="0"/>
        <w:sz w:val="22"/>
        <w:szCs w:val="22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6" w15:restartNumberingAfterBreak="0">
    <w:nsid w:val="3E662178"/>
    <w:multiLevelType w:val="multilevel"/>
    <w:tmpl w:val="C908D112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  <w:rPr>
        <w:rFonts w:hint="default"/>
        <w:b w:val="0"/>
        <w:i w:val="0"/>
        <w:caps w:val="0"/>
        <w:strike w:val="0"/>
        <w:dstrike w:val="0"/>
        <w:vanish w:val="0"/>
        <w:color w:val="000000"/>
        <w:sz w:val="22"/>
        <w:szCs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7" w15:restartNumberingAfterBreak="0">
    <w:nsid w:val="559D2E26"/>
    <w:multiLevelType w:val="hybridMultilevel"/>
    <w:tmpl w:val="2C0C28EE"/>
    <w:lvl w:ilvl="0" w:tplc="0C09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8" w15:restartNumberingAfterBreak="0">
    <w:nsid w:val="7C6A47B3"/>
    <w:multiLevelType w:val="multilevel"/>
    <w:tmpl w:val="711E1AD4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  <w:rPr>
        <w:rFonts w:ascii="Arial" w:hAnsi="Arial" w:hint="default"/>
        <w:b/>
        <w:i w:val="0"/>
        <w:caps w:val="0"/>
        <w:strike w:val="0"/>
        <w:dstrike w:val="0"/>
        <w:vanish w:val="0"/>
        <w:color w:val="000000"/>
        <w:sz w:val="22"/>
        <w:szCs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6"/>
  </w:num>
  <w:num w:numId="5">
    <w:abstractNumId w:val="8"/>
  </w:num>
  <w:num w:numId="6">
    <w:abstractNumId w:val="5"/>
  </w:num>
  <w:num w:numId="7">
    <w:abstractNumId w:val="7"/>
  </w:num>
  <w:num w:numId="8">
    <w:abstractNumId w:val="1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0NDUwtjSzMDAztTBR0lEKTi0uzszPAykwrAUA190oqywAAAA="/>
  </w:docVars>
  <w:rsids>
    <w:rsidRoot w:val="008F0B56"/>
    <w:rsid w:val="00003B83"/>
    <w:rsid w:val="00027D3E"/>
    <w:rsid w:val="00057E0F"/>
    <w:rsid w:val="000A7FAE"/>
    <w:rsid w:val="00125791"/>
    <w:rsid w:val="00134796"/>
    <w:rsid w:val="00154988"/>
    <w:rsid w:val="001851EC"/>
    <w:rsid w:val="001E1816"/>
    <w:rsid w:val="001F72F7"/>
    <w:rsid w:val="0020384A"/>
    <w:rsid w:val="0029357C"/>
    <w:rsid w:val="002968BC"/>
    <w:rsid w:val="002A2626"/>
    <w:rsid w:val="002A4E22"/>
    <w:rsid w:val="002B7AF0"/>
    <w:rsid w:val="002C031E"/>
    <w:rsid w:val="002E32A5"/>
    <w:rsid w:val="003104AD"/>
    <w:rsid w:val="0032739B"/>
    <w:rsid w:val="0033745F"/>
    <w:rsid w:val="00341496"/>
    <w:rsid w:val="003445D6"/>
    <w:rsid w:val="00345599"/>
    <w:rsid w:val="003531CB"/>
    <w:rsid w:val="00374D50"/>
    <w:rsid w:val="003E69A1"/>
    <w:rsid w:val="003F5478"/>
    <w:rsid w:val="00404935"/>
    <w:rsid w:val="004426E2"/>
    <w:rsid w:val="004525A9"/>
    <w:rsid w:val="00491B5D"/>
    <w:rsid w:val="00497CAC"/>
    <w:rsid w:val="005252BF"/>
    <w:rsid w:val="00527074"/>
    <w:rsid w:val="0052751C"/>
    <w:rsid w:val="00547749"/>
    <w:rsid w:val="005D6C1F"/>
    <w:rsid w:val="005E7E73"/>
    <w:rsid w:val="00600320"/>
    <w:rsid w:val="0061044E"/>
    <w:rsid w:val="00640EF8"/>
    <w:rsid w:val="00681746"/>
    <w:rsid w:val="00681AC8"/>
    <w:rsid w:val="00691315"/>
    <w:rsid w:val="006C7318"/>
    <w:rsid w:val="006D040E"/>
    <w:rsid w:val="006E4AEB"/>
    <w:rsid w:val="007119A9"/>
    <w:rsid w:val="00772835"/>
    <w:rsid w:val="00775E04"/>
    <w:rsid w:val="007822D8"/>
    <w:rsid w:val="007829DC"/>
    <w:rsid w:val="00792643"/>
    <w:rsid w:val="007935E5"/>
    <w:rsid w:val="00865F6F"/>
    <w:rsid w:val="008B6673"/>
    <w:rsid w:val="008C277A"/>
    <w:rsid w:val="008C33BF"/>
    <w:rsid w:val="008D7AE7"/>
    <w:rsid w:val="008E0CEE"/>
    <w:rsid w:val="008F0B56"/>
    <w:rsid w:val="008F1573"/>
    <w:rsid w:val="00931BA5"/>
    <w:rsid w:val="00932D81"/>
    <w:rsid w:val="00942C75"/>
    <w:rsid w:val="009435B2"/>
    <w:rsid w:val="009C5DE4"/>
    <w:rsid w:val="009D59C9"/>
    <w:rsid w:val="009E2AB1"/>
    <w:rsid w:val="009F4738"/>
    <w:rsid w:val="00A14DFB"/>
    <w:rsid w:val="00A1641A"/>
    <w:rsid w:val="00A7056B"/>
    <w:rsid w:val="00A74064"/>
    <w:rsid w:val="00A76998"/>
    <w:rsid w:val="00AF294A"/>
    <w:rsid w:val="00B03623"/>
    <w:rsid w:val="00B136D6"/>
    <w:rsid w:val="00B540CA"/>
    <w:rsid w:val="00B63769"/>
    <w:rsid w:val="00B75805"/>
    <w:rsid w:val="00BE56CF"/>
    <w:rsid w:val="00BF24C6"/>
    <w:rsid w:val="00C23668"/>
    <w:rsid w:val="00C52ADE"/>
    <w:rsid w:val="00C56379"/>
    <w:rsid w:val="00C56B67"/>
    <w:rsid w:val="00C65E82"/>
    <w:rsid w:val="00C73F85"/>
    <w:rsid w:val="00C76F95"/>
    <w:rsid w:val="00CA37D4"/>
    <w:rsid w:val="00CC29A4"/>
    <w:rsid w:val="00CD5A2E"/>
    <w:rsid w:val="00CF0200"/>
    <w:rsid w:val="00D23153"/>
    <w:rsid w:val="00D30EC5"/>
    <w:rsid w:val="00D47739"/>
    <w:rsid w:val="00D76BD3"/>
    <w:rsid w:val="00DC2CCB"/>
    <w:rsid w:val="00E32E3F"/>
    <w:rsid w:val="00E872A9"/>
    <w:rsid w:val="00EB3F4B"/>
    <w:rsid w:val="00EC4A70"/>
    <w:rsid w:val="00EC68C7"/>
    <w:rsid w:val="00EE7E5E"/>
    <w:rsid w:val="00EF7E7C"/>
    <w:rsid w:val="00F10C8F"/>
    <w:rsid w:val="00F15773"/>
    <w:rsid w:val="00F25F0A"/>
    <w:rsid w:val="00F26C5F"/>
    <w:rsid w:val="00F44B40"/>
    <w:rsid w:val="00F459C6"/>
    <w:rsid w:val="00F73E3B"/>
    <w:rsid w:val="00F84748"/>
    <w:rsid w:val="00FB75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1411151"/>
  <w15:docId w15:val="{62F24936-FCD3-C140-82D8-E4E9EC9A7D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C6602"/>
    <w:rPr>
      <w:rFonts w:ascii="Arial" w:hAnsi="Arial"/>
      <w:sz w:val="22"/>
      <w:szCs w:val="22"/>
    </w:rPr>
  </w:style>
  <w:style w:type="paragraph" w:styleId="Heading1">
    <w:name w:val="heading 1"/>
    <w:basedOn w:val="Normal"/>
    <w:next w:val="l1text"/>
    <w:qFormat/>
    <w:rsid w:val="002C6602"/>
    <w:pPr>
      <w:keepNext/>
      <w:spacing w:before="240" w:after="180"/>
      <w:outlineLvl w:val="0"/>
    </w:pPr>
    <w:rPr>
      <w:rFonts w:cs="Arial"/>
      <w:b/>
      <w:bCs/>
      <w:kern w:val="28"/>
      <w:sz w:val="28"/>
      <w:szCs w:val="28"/>
    </w:rPr>
  </w:style>
  <w:style w:type="paragraph" w:styleId="Heading2">
    <w:name w:val="heading 2"/>
    <w:basedOn w:val="Normal"/>
    <w:next w:val="l2text"/>
    <w:qFormat/>
    <w:rsid w:val="002C6602"/>
    <w:pPr>
      <w:keepNext/>
      <w:spacing w:before="240" w:after="120"/>
      <w:ind w:left="709"/>
      <w:outlineLvl w:val="1"/>
    </w:pPr>
    <w:rPr>
      <w:rFonts w:cs="Arial"/>
      <w:b/>
      <w:bCs/>
      <w:iCs/>
      <w:szCs w:val="28"/>
    </w:rPr>
  </w:style>
  <w:style w:type="paragraph" w:styleId="Heading3">
    <w:name w:val="heading 3"/>
    <w:basedOn w:val="Normal"/>
    <w:next w:val="l3text"/>
    <w:qFormat/>
    <w:rsid w:val="002C6602"/>
    <w:pPr>
      <w:keepNext/>
      <w:spacing w:before="240" w:after="120"/>
      <w:ind w:left="1418"/>
      <w:outlineLvl w:val="2"/>
    </w:pPr>
    <w:rPr>
      <w:rFonts w:cs="Arial"/>
      <w:b/>
      <w:bCs/>
      <w:szCs w:val="26"/>
    </w:rPr>
  </w:style>
  <w:style w:type="paragraph" w:styleId="Heading4">
    <w:name w:val="heading 4"/>
    <w:basedOn w:val="Normal"/>
    <w:next w:val="l4text"/>
    <w:qFormat/>
    <w:rsid w:val="00051DFC"/>
    <w:pPr>
      <w:keepNext/>
      <w:spacing w:before="240" w:after="120"/>
      <w:ind w:left="2126"/>
      <w:outlineLvl w:val="3"/>
    </w:pPr>
    <w:rPr>
      <w:b/>
      <w:b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1text">
    <w:name w:val="l1text"/>
    <w:basedOn w:val="Normal"/>
    <w:rsid w:val="002C6602"/>
  </w:style>
  <w:style w:type="paragraph" w:customStyle="1" w:styleId="l2text">
    <w:name w:val="l2text"/>
    <w:basedOn w:val="Normal"/>
    <w:rsid w:val="002C6602"/>
    <w:pPr>
      <w:ind w:left="709"/>
    </w:pPr>
  </w:style>
  <w:style w:type="paragraph" w:customStyle="1" w:styleId="l3text">
    <w:name w:val="l3text"/>
    <w:basedOn w:val="Normal"/>
    <w:rsid w:val="002C6602"/>
    <w:pPr>
      <w:ind w:left="1418"/>
    </w:pPr>
  </w:style>
  <w:style w:type="paragraph" w:customStyle="1" w:styleId="l4text">
    <w:name w:val="l4text"/>
    <w:basedOn w:val="Normal"/>
    <w:rsid w:val="002C6602"/>
    <w:pPr>
      <w:ind w:left="2126"/>
    </w:pPr>
  </w:style>
  <w:style w:type="paragraph" w:styleId="Footer">
    <w:name w:val="footer"/>
    <w:basedOn w:val="Normal"/>
    <w:rsid w:val="00446AB0"/>
    <w:pPr>
      <w:tabs>
        <w:tab w:val="center" w:pos="4536"/>
        <w:tab w:val="right" w:pos="9072"/>
      </w:tabs>
    </w:pPr>
  </w:style>
  <w:style w:type="paragraph" w:styleId="Header">
    <w:name w:val="header"/>
    <w:basedOn w:val="Normal"/>
    <w:rsid w:val="00446AB0"/>
    <w:pPr>
      <w:tabs>
        <w:tab w:val="center" w:pos="4536"/>
        <w:tab w:val="right" w:pos="9072"/>
      </w:tabs>
    </w:pPr>
  </w:style>
  <w:style w:type="paragraph" w:customStyle="1" w:styleId="RowData">
    <w:name w:val="RowData"/>
    <w:basedOn w:val="Normal"/>
    <w:qFormat/>
    <w:rsid w:val="004525A9"/>
    <w:pPr>
      <w:spacing w:before="60" w:after="60"/>
    </w:pPr>
    <w:rPr>
      <w:rFonts w:cs="Arial"/>
    </w:rPr>
  </w:style>
  <w:style w:type="paragraph" w:customStyle="1" w:styleId="RowHeader">
    <w:name w:val="RowHeader"/>
    <w:basedOn w:val="Normal"/>
    <w:qFormat/>
    <w:rsid w:val="004525A9"/>
    <w:pPr>
      <w:spacing w:before="60" w:after="60"/>
    </w:pPr>
    <w:rPr>
      <w:rFonts w:cs="Arial"/>
      <w:b/>
    </w:rPr>
  </w:style>
  <w:style w:type="paragraph" w:customStyle="1" w:styleId="PointMain">
    <w:name w:val="PointMain"/>
    <w:basedOn w:val="Normal"/>
    <w:qFormat/>
    <w:rsid w:val="009C5DE4"/>
    <w:pPr>
      <w:numPr>
        <w:numId w:val="2"/>
      </w:numPr>
      <w:tabs>
        <w:tab w:val="clear" w:pos="360"/>
        <w:tab w:val="left" w:pos="425"/>
      </w:tabs>
      <w:spacing w:before="240"/>
      <w:ind w:left="425" w:hanging="425"/>
    </w:pPr>
  </w:style>
  <w:style w:type="paragraph" w:customStyle="1" w:styleId="PointSub">
    <w:name w:val="PointSub"/>
    <w:basedOn w:val="Normal"/>
    <w:qFormat/>
    <w:rsid w:val="009C5DE4"/>
    <w:pPr>
      <w:numPr>
        <w:ilvl w:val="1"/>
        <w:numId w:val="2"/>
      </w:numPr>
      <w:tabs>
        <w:tab w:val="clear" w:pos="792"/>
        <w:tab w:val="left" w:pos="992"/>
      </w:tabs>
      <w:spacing w:before="240"/>
      <w:ind w:left="992" w:hanging="567"/>
    </w:pPr>
  </w:style>
  <w:style w:type="paragraph" w:styleId="ListParagraph">
    <w:name w:val="List Paragraph"/>
    <w:basedOn w:val="Normal"/>
    <w:uiPriority w:val="34"/>
    <w:qFormat/>
    <w:rsid w:val="00865F6F"/>
    <w:pPr>
      <w:ind w:left="720"/>
    </w:pPr>
    <w:rPr>
      <w:rFonts w:ascii="Calibri" w:eastAsiaTheme="minorHAnsi" w:hAnsi="Calibri" w:cs="Calibri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77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43091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44452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525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01436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8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93417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0151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35235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70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33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5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94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45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4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306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46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1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90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68</Words>
  <Characters>39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:</vt:lpstr>
    </vt:vector>
  </TitlesOfParts>
  <Company>Holmesglen TAFE</Company>
  <LinksUpToDate>false</LinksUpToDate>
  <CharactersWithSpaces>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:</dc:title>
  <dc:subject/>
  <dc:creator>Michaela Hosking</dc:creator>
  <cp:keywords/>
  <dc:description/>
  <cp:lastModifiedBy>John Ronke</cp:lastModifiedBy>
  <cp:revision>5</cp:revision>
  <cp:lastPrinted>2021-05-21T01:04:00Z</cp:lastPrinted>
  <dcterms:created xsi:type="dcterms:W3CDTF">2021-07-23T06:29:00Z</dcterms:created>
  <dcterms:modified xsi:type="dcterms:W3CDTF">2021-07-23T0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ustomerId">
    <vt:lpwstr>holmesglen</vt:lpwstr>
  </property>
  <property fmtid="{D5CDD505-2E9C-101B-9397-08002B2CF9AE}" pid="3" name="TemplateId">
    <vt:lpwstr>636612561337254771</vt:lpwstr>
  </property>
  <property fmtid="{D5CDD505-2E9C-101B-9397-08002B2CF9AE}" pid="4" name="UserProfileId">
    <vt:lpwstr>637262397400275402</vt:lpwstr>
  </property>
</Properties>
</file>